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3BCFF906" w14:textId="1108C19E" w:rsidR="00F25C53" w:rsidRPr="00F25C53" w:rsidRDefault="00F25C53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Malik, R., Kinley, I., &amp; Obhi, S.S. (In Prep.). </w:t>
      </w:r>
      <w:r w:rsidR="00BE1162"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 w:rsidR="00BE1162">
        <w:rPr>
          <w:rFonts w:ascii="Arial" w:hAnsi="Arial" w:cs="Arial"/>
          <w:sz w:val="24"/>
        </w:rPr>
        <w:t>.</w:t>
      </w:r>
    </w:p>
    <w:p w14:paraId="41445725" w14:textId="77777777" w:rsidR="00F25C53" w:rsidRDefault="00F25C53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680BF2C" w14:textId="78ED1F20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="00214C75"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50826D23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F380B38" w14:textId="2432EB87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EE01F9D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B56CBB" w14:textId="6D1D6B6F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="00D64E48" w:rsidRPr="009925FA">
        <w:rPr>
          <w:rFonts w:ascii="Arial" w:hAnsi="Arial" w:cs="Arial"/>
          <w:b/>
          <w:bCs/>
          <w:sz w:val="24"/>
        </w:rPr>
        <w:t>Galang, C.M.</w:t>
      </w:r>
      <w:r w:rsidR="00D64E48">
        <w:rPr>
          <w:rFonts w:ascii="Arial" w:hAnsi="Arial" w:cs="Arial"/>
          <w:sz w:val="24"/>
        </w:rPr>
        <w:t>,</w:t>
      </w:r>
      <w:r w:rsidR="00F0599E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 xml:space="preserve">Poster </w:t>
      </w:r>
      <w:r w:rsidR="00767726">
        <w:rPr>
          <w:rFonts w:ascii="Arial" w:hAnsi="Arial" w:cs="Arial"/>
          <w:bCs/>
          <w:iCs/>
          <w:sz w:val="24"/>
        </w:rPr>
        <w:lastRenderedPageBreak/>
        <w:t>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2535D3A6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44A50" w14:textId="77777777" w:rsidR="00D3495A" w:rsidRDefault="00D3495A" w:rsidP="00C7713F">
      <w:pPr>
        <w:spacing w:after="0" w:line="240" w:lineRule="auto"/>
      </w:pPr>
      <w:r>
        <w:separator/>
      </w:r>
    </w:p>
  </w:endnote>
  <w:endnote w:type="continuationSeparator" w:id="0">
    <w:p w14:paraId="024A65B6" w14:textId="77777777" w:rsidR="00D3495A" w:rsidRDefault="00D3495A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53B6F" w14:textId="77777777" w:rsidR="00D3495A" w:rsidRDefault="00D3495A" w:rsidP="00C7713F">
      <w:pPr>
        <w:spacing w:after="0" w:line="240" w:lineRule="auto"/>
      </w:pPr>
      <w:r>
        <w:separator/>
      </w:r>
    </w:p>
  </w:footnote>
  <w:footnote w:type="continuationSeparator" w:id="0">
    <w:p w14:paraId="651D3788" w14:textId="77777777" w:rsidR="00D3495A" w:rsidRDefault="00D3495A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6</Pages>
  <Words>1787</Words>
  <Characters>101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93</cp:revision>
  <cp:lastPrinted>2021-04-02T13:58:00Z</cp:lastPrinted>
  <dcterms:created xsi:type="dcterms:W3CDTF">2016-10-05T19:10:00Z</dcterms:created>
  <dcterms:modified xsi:type="dcterms:W3CDTF">2021-04-22T15:29:00Z</dcterms:modified>
</cp:coreProperties>
</file>